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rPr>
          <w:bCs/>
          <w:b/>
        </w:rPr>
        <w:t xml:space="preserve">John Doe</w:t>
      </w:r>
      <w:r>
        <w:br/>
      </w:r>
      <w:r>
        <w:t xml:space="preserve">123 Medical Street</w:t>
      </w:r>
      <w:r>
        <w:br/>
      </w:r>
      <w:r>
        <w:t xml:space="preserve">Manchester, M1 4AB</w:t>
      </w:r>
      <w:r>
        <w:br/>
      </w:r>
      <w:r>
        <w:t xml:space="preserve">Email: john.doe@example.com | Phone: +44 161 123 4567</w:t>
      </w:r>
      <w:r>
        <w:br/>
      </w:r>
      <w:r>
        <w:t xml:space="preserve">Date: [Insert Date]</w:t>
      </w:r>
    </w:p>
    <w:p>
      <w:pPr>
        <w:pStyle w:val="BodyText"/>
      </w:pPr>
      <w:r>
        <w:rPr>
          <w:bCs/>
          <w:b/>
        </w:rPr>
        <w:t xml:space="preserve">Hiring Manager</w:t>
      </w:r>
      <w:r>
        <w:br/>
      </w:r>
      <w:r>
        <w:t xml:space="preserve">Clinic Name or Hospital Name</w:t>
      </w:r>
      <w:r>
        <w:br/>
      </w:r>
      <w:r>
        <w:t xml:space="preserve">Address of the Institution</w:t>
      </w:r>
      <w:r>
        <w:br/>
      </w:r>
      <w:r>
        <w:t xml:space="preserve">Manchester, M1 5AB</w:t>
      </w:r>
    </w:p>
    <w:p>
      <w:pPr>
        <w:pStyle w:val="BodyText"/>
      </w:pPr>
      <w:r>
        <w:t xml:space="preserve">Dear Hiring Manager,</w:t>
      </w:r>
    </w:p>
    <w:p>
      <w:pPr>
        <w:pStyle w:val="BodyText"/>
      </w:pPr>
      <w:r>
        <w:t xml:space="preserve">I am writing to express my sincere interest in the Ophthalmologist position at your esteemed institution in the United Kingdom Manchester. As a highly skilled and compassionate ophthalmologist with [X years] of experience in diagnosing and treating eye conditions, I am eager to contribute my expertise to a healthcare environment that values excellence, innovation, and patient-centered care. The opportunity to join a medical team in Manchester, where the demand for specialized ophthalmic services is growing, aligns perfectly with my professional goals and dedication to improving visual health outcomes.</w:t>
      </w:r>
    </w:p>
    <w:p>
      <w:pPr>
        <w:pStyle w:val="BodyText"/>
      </w:pPr>
      <w:r>
        <w:t xml:space="preserve">Throughout my career as an Ophthalmologist, I have focused on delivering comprehensive eye care across a wide range of subspecialties, including cataract surgery, glaucoma management, refractive procedures, and retinal disease treatment. My training at [Your Medical School or Training Institution] and subsequent work in [previous hospitals or clinics] have equipped me with the technical proficiency and clinical judgment required to address complex ophthalmic cases. I am particularly proud of my ability to combine advanced surgical techniques with a patient-first approach, ensuring that individuals receive personalized care tailored to their unique needs.</w:t>
      </w:r>
    </w:p>
    <w:p>
      <w:pPr>
        <w:pStyle w:val="BodyText"/>
      </w:pPr>
      <w:r>
        <w:t xml:space="preserve">As an Ophthalmologist in the United Kingdom Manchester, I recognize the importance of adhering to the rigorous standards set by the National Health Service (NHS) and private healthcare providers. The region’s diverse population presents a dynamic clinical environment where cultural sensitivity and adaptability are essential. My experience working with patients from varied backgrounds has honed my communication skills, enabling me to build trust and provide clear explanations of diagnoses and treatment plans. I am also well-versed in the latest advancements in ophthalmic technology, such as optical coherence tomography (OCT) and laser-assisted surgeries, which are critical for delivering cutting-edge care.</w:t>
      </w:r>
    </w:p>
    <w:p>
      <w:pPr>
        <w:pStyle w:val="BodyText"/>
      </w:pPr>
      <w:r>
        <w:t xml:space="preserve">The United Kingdom Manchester is a hub of innovation and cultural vibrancy, making it an ideal location for an Ophthalmologist to thrive. The city’s healthcare infrastructure is continuously evolving to meet the needs of its growing population, and I am excited about the prospect of contributing to this progress. Manchester’s commitment to research and education in medicine further aligns with my passion for lifelong learning and professional development. I am particularly interested in collaborating with multidisciplinary teams to advance clinical practices and participate in initiatives that improve access to eye care services for underserved communities.</w:t>
      </w:r>
    </w:p>
    <w:p>
      <w:pPr>
        <w:pStyle w:val="BodyText"/>
      </w:pPr>
      <w:r>
        <w:t xml:space="preserve">My dedication as an Ophthalmologist extends beyond the clinical setting. I have actively participated in community outreach programs, such as free vision screenings and educational workshops, to raise awareness about preventable blindness and early detection of eye diseases. These experiences have reinforced my belief that ophthalmic care must be accessible, equitable, and proactive. In Manchester, I aim to continue this mission by engaging with local organizations and advocating for policies that prioritize eye health as a vital component of overall well-being.</w:t>
      </w:r>
    </w:p>
    <w:p>
      <w:pPr>
        <w:pStyle w:val="BodyText"/>
      </w:pPr>
      <w:r>
        <w:t xml:space="preserve">What sets me apart as an Ophthalmologist is my unwavering commitment to excellence and my ability to thrive in fast-paced, high-stakes environments. I take pride in maintaining meticulous attention to detail during surgical procedures and in fostering a supportive atmosphere for both patients and colleagues. My strong organizational skills allow me to manage complex caseloads efficiently while ensuring that every patient receives the time and care they deserve. Additionally, my fluency in [any additional languages] enables me to connect with a broader range of patients, enhancing the quality of care I provide.</w:t>
      </w:r>
    </w:p>
    <w:p>
      <w:pPr>
        <w:pStyle w:val="BodyText"/>
      </w:pPr>
      <w:r>
        <w:t xml:space="preserve">In the United Kingdom Manchester, I am confident that my expertise as an Ophthalmologist will complement your institution’s mission to deliver exceptional eye care. I am particularly drawn to your reputation for [specific quality or achievement of the institution, e.g., "innovative surgical programs" or "patient-centered approach"], and I am eager to contribute my skills to further these values. I would welcome the opportunity to discuss how my background and vision align with your needs during an interview.</w:t>
      </w:r>
    </w:p>
    <w:p>
      <w:pPr>
        <w:pStyle w:val="BodyText"/>
      </w:pPr>
      <w:r>
        <w:t xml:space="preserve">Thank you for considering my application. I look forward to the possibility of joining your team and making a meaningful impact in the field of ophthalmology in the United Kingdom Manchester. Please feel free to contact me at [your phone number] or [your email address] for any additional information or to schedule a conversation.</w:t>
      </w:r>
    </w:p>
    <w:p>
      <w:pPr>
        <w:pStyle w:val="BodyText"/>
      </w:pPr>
      <w:r>
        <w:t xml:space="preserve">Sincerely,</w:t>
      </w:r>
      <w:r>
        <w:br/>
      </w:r>
      <w:r>
        <w:rPr>
          <w:bCs/>
          <w:b/>
        </w:rPr>
        <w:t xml:space="preserve">John Doe</w:t>
      </w:r>
      <w:r>
        <w:br/>
      </w:r>
      <w:r>
        <w:t xml:space="preserve">Ophthalmolog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United Kingdom Manchester</dc:title>
  <dc:creator/>
  <dc:language>en</dc:language>
  <cp:keywords/>
  <dcterms:created xsi:type="dcterms:W3CDTF">2026-07-23T20:31:17Z</dcterms:created>
  <dcterms:modified xsi:type="dcterms:W3CDTF">2026-07-23T20:31:17Z</dcterms:modified>
</cp:coreProperties>
</file>

<file path=docProps/custom.xml><?xml version="1.0" encoding="utf-8"?>
<Properties xmlns="http://schemas.openxmlformats.org/officeDocument/2006/custom-properties" xmlns:vt="http://schemas.openxmlformats.org/officeDocument/2006/docPropsVTypes"/>
</file>